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5B847332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</w:t>
        </w:r>
      </w:hyperlink>
      <w:r w:rsidR="00315159">
        <w:rPr>
          <w:rStyle w:val="Hyperlink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Hyperlink"/>
          </w:rPr>
          <w:t>Judge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 xml:space="preserve">upon initialization and reuse the second constructor to set the make, </w:t>
      </w:r>
      <w:proofErr w:type="gramStart"/>
      <w:r w:rsidRPr="00DD73E5">
        <w:t>model</w:t>
      </w:r>
      <w:proofErr w:type="gramEnd"/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Special Cars</w:t>
      </w:r>
    </w:p>
    <w:p w14:paraId="49C57044" w14:textId="77777777" w:rsidR="00DD73E5" w:rsidRPr="00FB7144" w:rsidRDefault="00DD73E5" w:rsidP="00DD73E5">
      <w:pPr>
        <w:jc w:val="both"/>
        <w:rPr>
          <w:highlight w:val="yellow"/>
          <w:lang w:val="bg-BG"/>
        </w:rPr>
      </w:pPr>
      <w:r w:rsidRPr="00FB7144">
        <w:rPr>
          <w:highlight w:val="yellow"/>
        </w:rPr>
        <w:t xml:space="preserve">This is the final and most interesting problem in this lab. Until you receive the command </w:t>
      </w:r>
      <w:r w:rsidRPr="00FB7144">
        <w:rPr>
          <w:rStyle w:val="CodeChar"/>
          <w:highlight w:val="yellow"/>
        </w:rPr>
        <w:t>"No more tires"</w:t>
      </w:r>
      <w:r w:rsidRPr="00FB7144">
        <w:rPr>
          <w:rStyle w:val="CodeChar"/>
          <w:rFonts w:cstheme="minorHAnsi"/>
          <w:b w:val="0"/>
          <w:highlight w:val="yellow"/>
        </w:rPr>
        <w:t>,</w:t>
      </w:r>
      <w:r w:rsidRPr="00FB7144">
        <w:rPr>
          <w:rStyle w:val="CodeChar"/>
          <w:highlight w:val="yellow"/>
        </w:rPr>
        <w:t xml:space="preserve"> </w:t>
      </w:r>
      <w:r w:rsidRPr="00FB7144">
        <w:rPr>
          <w:highlight w:val="yellow"/>
        </w:rPr>
        <w:t>you will be given tire info in the format:</w:t>
      </w:r>
    </w:p>
    <w:p w14:paraId="3670C110" w14:textId="77777777" w:rsidR="00DD73E5" w:rsidRPr="00FB7144" w:rsidRDefault="00DD73E5" w:rsidP="00DD73E5">
      <w:pPr>
        <w:jc w:val="both"/>
        <w:rPr>
          <w:rStyle w:val="CodeChar"/>
          <w:highlight w:val="yellow"/>
          <w:lang w:val="bg-BG"/>
        </w:rPr>
      </w:pPr>
      <w:r w:rsidRPr="00FB7144">
        <w:rPr>
          <w:rStyle w:val="CodeChar"/>
          <w:highlight w:val="yellow"/>
        </w:rPr>
        <w:t>{year} {pressure}</w:t>
      </w:r>
    </w:p>
    <w:p w14:paraId="1EAB4CEB" w14:textId="77777777" w:rsidR="00DD73E5" w:rsidRPr="00FB7144" w:rsidRDefault="00DD73E5" w:rsidP="00DD73E5">
      <w:pPr>
        <w:jc w:val="both"/>
        <w:rPr>
          <w:rStyle w:val="CodeChar"/>
          <w:highlight w:val="yellow"/>
          <w:lang w:val="bg-BG"/>
        </w:rPr>
      </w:pPr>
      <w:r w:rsidRPr="00FB7144">
        <w:rPr>
          <w:rStyle w:val="CodeChar"/>
          <w:highlight w:val="yellow"/>
        </w:rPr>
        <w:t>{year} {pressure}</w:t>
      </w:r>
    </w:p>
    <w:p w14:paraId="2CB29F80" w14:textId="77777777" w:rsidR="00DD73E5" w:rsidRPr="00FB7144" w:rsidRDefault="00DD73E5" w:rsidP="00DD73E5">
      <w:pPr>
        <w:jc w:val="both"/>
        <w:rPr>
          <w:rStyle w:val="CodeChar"/>
          <w:highlight w:val="yellow"/>
          <w:lang w:val="bg-BG"/>
        </w:rPr>
      </w:pPr>
      <w:r w:rsidRPr="00FB7144">
        <w:rPr>
          <w:rStyle w:val="CodeChar"/>
          <w:highlight w:val="yellow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FB7144">
        <w:rPr>
          <w:rStyle w:val="CodeChar"/>
          <w:highlight w:val="yellow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you will be given engine info and you also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 xml:space="preserve"> all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CC7F4" w14:textId="77777777" w:rsidR="009F2F08" w:rsidRDefault="009F2F08" w:rsidP="008068A2">
      <w:pPr>
        <w:spacing w:after="0" w:line="240" w:lineRule="auto"/>
      </w:pPr>
      <w:r>
        <w:separator/>
      </w:r>
    </w:p>
  </w:endnote>
  <w:endnote w:type="continuationSeparator" w:id="0">
    <w:p w14:paraId="3B2C9CF6" w14:textId="77777777" w:rsidR="009F2F08" w:rsidRDefault="009F2F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BCB56" w14:textId="77777777" w:rsidR="009F2F08" w:rsidRDefault="009F2F08" w:rsidP="008068A2">
      <w:pPr>
        <w:spacing w:after="0" w:line="240" w:lineRule="auto"/>
      </w:pPr>
      <w:r>
        <w:separator/>
      </w:r>
    </w:p>
  </w:footnote>
  <w:footnote w:type="continuationSeparator" w:id="0">
    <w:p w14:paraId="60DF49D2" w14:textId="77777777" w:rsidR="009F2F08" w:rsidRDefault="009F2F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9F2F08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B7144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5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48</cp:revision>
  <cp:lastPrinted>2023-04-24T07:16:00Z</cp:lastPrinted>
  <dcterms:created xsi:type="dcterms:W3CDTF">2019-11-12T12:29:00Z</dcterms:created>
  <dcterms:modified xsi:type="dcterms:W3CDTF">2023-10-01T19:47:00Z</dcterms:modified>
  <cp:category>programming;education;software engineering;software development</cp:category>
</cp:coreProperties>
</file>